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8B8E2B" w14:textId="2719C035" w:rsidR="00E32451" w:rsidRPr="009664F2" w:rsidRDefault="00923F17" w:rsidP="00923F17">
      <w:pPr>
        <w:jc w:val="center"/>
        <w:rPr>
          <w:rFonts w:cstheme="minorHAnsi"/>
          <w:b/>
          <w:color w:val="E2B80F"/>
          <w:sz w:val="48"/>
          <w:szCs w:val="48"/>
        </w:rPr>
      </w:pPr>
      <w:r>
        <w:rPr>
          <w:rFonts w:cstheme="minorHAnsi"/>
          <w:b/>
          <w:color w:val="E2B80F"/>
          <w:sz w:val="48"/>
          <w:szCs w:val="48"/>
        </w:rPr>
        <w:t>Sample Blog Post</w:t>
      </w:r>
    </w:p>
    <w:p w14:paraId="03E438DD" w14:textId="3D1AB77A" w:rsidR="00C05BEE" w:rsidRPr="00C05BEE" w:rsidRDefault="00C05BEE" w:rsidP="00C05BEE">
      <w:pPr>
        <w:spacing w:line="276" w:lineRule="auto"/>
        <w:rPr>
          <w:rFonts w:cstheme="minorHAnsi"/>
          <w:bCs/>
          <w:sz w:val="22"/>
          <w:szCs w:val="24"/>
        </w:rPr>
      </w:pPr>
      <w:r w:rsidRPr="00C05BEE">
        <w:rPr>
          <w:rFonts w:cstheme="minorHAnsi"/>
          <w:bCs/>
          <w:sz w:val="22"/>
          <w:szCs w:val="24"/>
        </w:rPr>
        <w:t xml:space="preserve">Writer Name:  </w:t>
      </w:r>
      <w:r w:rsidRPr="00C05BEE">
        <w:rPr>
          <w:rFonts w:cstheme="minorHAnsi"/>
          <w:bCs/>
          <w:sz w:val="22"/>
          <w:szCs w:val="24"/>
        </w:rPr>
        <w:tab/>
      </w:r>
      <w:r>
        <w:rPr>
          <w:rFonts w:cstheme="minorHAnsi"/>
          <w:bCs/>
          <w:sz w:val="22"/>
          <w:szCs w:val="24"/>
        </w:rPr>
        <w:tab/>
      </w:r>
      <w:r w:rsidRPr="00C05BEE">
        <w:rPr>
          <w:rFonts w:cstheme="minorHAnsi"/>
          <w:bCs/>
          <w:sz w:val="22"/>
          <w:szCs w:val="24"/>
        </w:rPr>
        <w:t>Shana Rhinehart – writer@springboardwritingconcepts.com</w:t>
      </w:r>
    </w:p>
    <w:p w14:paraId="656624F7" w14:textId="77777777" w:rsidR="00C05BEE" w:rsidRPr="00C05BEE" w:rsidRDefault="00C05BEE" w:rsidP="00C05BEE">
      <w:pPr>
        <w:spacing w:line="276" w:lineRule="auto"/>
        <w:rPr>
          <w:rFonts w:cstheme="minorHAnsi"/>
          <w:bCs/>
          <w:sz w:val="22"/>
          <w:szCs w:val="24"/>
        </w:rPr>
      </w:pPr>
      <w:r w:rsidRPr="00C05BEE">
        <w:rPr>
          <w:rFonts w:cstheme="minorHAnsi"/>
          <w:bCs/>
          <w:sz w:val="22"/>
          <w:szCs w:val="24"/>
        </w:rPr>
        <w:t xml:space="preserve">Client Name: </w:t>
      </w:r>
      <w:r w:rsidRPr="00C05BEE">
        <w:rPr>
          <w:rFonts w:cstheme="minorHAnsi"/>
          <w:bCs/>
          <w:sz w:val="22"/>
          <w:szCs w:val="24"/>
        </w:rPr>
        <w:tab/>
      </w:r>
      <w:r w:rsidRPr="00C05BEE">
        <w:rPr>
          <w:rFonts w:cstheme="minorHAnsi"/>
          <w:bCs/>
          <w:sz w:val="22"/>
          <w:szCs w:val="24"/>
        </w:rPr>
        <w:tab/>
        <w:t>BeDazzle Kitchen Cabinets</w:t>
      </w:r>
    </w:p>
    <w:p w14:paraId="1AA4F7CB" w14:textId="44FD9C69" w:rsidR="00C05BEE" w:rsidRPr="00C05BEE" w:rsidRDefault="00C05BEE" w:rsidP="00C05BEE">
      <w:pPr>
        <w:spacing w:line="276" w:lineRule="auto"/>
        <w:rPr>
          <w:rFonts w:cstheme="minorHAnsi"/>
          <w:bCs/>
          <w:sz w:val="22"/>
          <w:szCs w:val="24"/>
        </w:rPr>
      </w:pPr>
      <w:r w:rsidRPr="00C05BEE">
        <w:rPr>
          <w:rFonts w:cstheme="minorHAnsi"/>
          <w:bCs/>
          <w:sz w:val="22"/>
          <w:szCs w:val="24"/>
        </w:rPr>
        <w:t xml:space="preserve">Customer Persona: </w:t>
      </w:r>
      <w:r w:rsidRPr="00C05BEE">
        <w:rPr>
          <w:rFonts w:cstheme="minorHAnsi"/>
          <w:bCs/>
          <w:sz w:val="22"/>
          <w:szCs w:val="24"/>
        </w:rPr>
        <w:tab/>
        <w:t>Peter</w:t>
      </w:r>
      <w:r>
        <w:rPr>
          <w:rFonts w:cstheme="minorHAnsi"/>
          <w:bCs/>
          <w:sz w:val="22"/>
          <w:szCs w:val="24"/>
        </w:rPr>
        <w:t>,</w:t>
      </w:r>
      <w:r w:rsidRPr="00C05BEE">
        <w:rPr>
          <w:rFonts w:cstheme="minorHAnsi"/>
          <w:bCs/>
          <w:sz w:val="22"/>
          <w:szCs w:val="24"/>
        </w:rPr>
        <w:t xml:space="preserve"> the Mid-Level Kitchen Contractor</w:t>
      </w:r>
    </w:p>
    <w:p w14:paraId="45C2D4FA" w14:textId="77777777" w:rsidR="00C05BEE" w:rsidRPr="00C05BEE" w:rsidRDefault="00C05BEE" w:rsidP="00C05BEE">
      <w:pPr>
        <w:spacing w:line="276" w:lineRule="auto"/>
        <w:rPr>
          <w:rFonts w:cstheme="minorHAnsi"/>
          <w:bCs/>
          <w:sz w:val="22"/>
          <w:szCs w:val="24"/>
        </w:rPr>
      </w:pPr>
      <w:r w:rsidRPr="00C05BEE">
        <w:rPr>
          <w:rFonts w:cstheme="minorHAnsi"/>
          <w:bCs/>
          <w:sz w:val="22"/>
          <w:szCs w:val="24"/>
        </w:rPr>
        <w:t>Word Count:</w:t>
      </w:r>
      <w:r w:rsidRPr="00C05BEE">
        <w:rPr>
          <w:rFonts w:cstheme="minorHAnsi"/>
          <w:bCs/>
          <w:sz w:val="22"/>
          <w:szCs w:val="24"/>
        </w:rPr>
        <w:tab/>
      </w:r>
      <w:r w:rsidRPr="00C05BEE">
        <w:rPr>
          <w:rFonts w:cstheme="minorHAnsi"/>
          <w:bCs/>
          <w:sz w:val="22"/>
          <w:szCs w:val="24"/>
        </w:rPr>
        <w:tab/>
        <w:t>400 words</w:t>
      </w:r>
    </w:p>
    <w:p w14:paraId="5E71576E" w14:textId="77777777" w:rsidR="00C05BEE" w:rsidRPr="00C05BEE" w:rsidRDefault="00C05BEE" w:rsidP="00C05BEE">
      <w:pPr>
        <w:spacing w:line="276" w:lineRule="auto"/>
        <w:rPr>
          <w:rFonts w:cstheme="minorHAnsi"/>
          <w:bCs/>
          <w:sz w:val="22"/>
          <w:szCs w:val="24"/>
        </w:rPr>
      </w:pPr>
      <w:r w:rsidRPr="00C05BEE">
        <w:rPr>
          <w:rFonts w:cstheme="minorHAnsi"/>
          <w:bCs/>
          <w:sz w:val="22"/>
          <w:szCs w:val="24"/>
        </w:rPr>
        <w:t xml:space="preserve">Next Update: </w:t>
      </w:r>
      <w:r w:rsidRPr="00C05BEE">
        <w:rPr>
          <w:rFonts w:cstheme="minorHAnsi"/>
          <w:bCs/>
          <w:sz w:val="22"/>
          <w:szCs w:val="24"/>
        </w:rPr>
        <w:tab/>
      </w:r>
      <w:r w:rsidRPr="00C05BEE">
        <w:rPr>
          <w:rFonts w:cstheme="minorHAnsi"/>
          <w:bCs/>
          <w:sz w:val="22"/>
          <w:szCs w:val="24"/>
        </w:rPr>
        <w:tab/>
        <w:t>September  2023</w:t>
      </w:r>
    </w:p>
    <w:p w14:paraId="3D340448" w14:textId="77777777" w:rsidR="00C05BEE" w:rsidRPr="00C05BEE" w:rsidRDefault="00C05BEE" w:rsidP="00C05BEE">
      <w:pPr>
        <w:pBdr>
          <w:bottom w:val="single" w:sz="12" w:space="0" w:color="auto"/>
        </w:pBdr>
        <w:spacing w:line="276" w:lineRule="auto"/>
        <w:rPr>
          <w:rFonts w:cstheme="minorHAnsi"/>
          <w:bCs/>
          <w:sz w:val="22"/>
          <w:szCs w:val="24"/>
        </w:rPr>
      </w:pPr>
      <w:r w:rsidRPr="00C05BEE">
        <w:rPr>
          <w:rFonts w:cstheme="minorHAnsi"/>
          <w:bCs/>
          <w:sz w:val="22"/>
          <w:szCs w:val="24"/>
        </w:rPr>
        <w:t>Deadline:</w:t>
      </w:r>
      <w:r w:rsidRPr="00C05BEE">
        <w:rPr>
          <w:rFonts w:cstheme="minorHAnsi"/>
          <w:bCs/>
          <w:sz w:val="22"/>
          <w:szCs w:val="24"/>
        </w:rPr>
        <w:tab/>
      </w:r>
      <w:r w:rsidRPr="00C05BEE">
        <w:rPr>
          <w:rFonts w:cstheme="minorHAnsi"/>
          <w:bCs/>
          <w:sz w:val="22"/>
          <w:szCs w:val="24"/>
        </w:rPr>
        <w:tab/>
        <w:t>September 26, 2022</w:t>
      </w:r>
    </w:p>
    <w:p w14:paraId="0F951886" w14:textId="77777777" w:rsidR="00C05BEE" w:rsidRPr="002F2059" w:rsidRDefault="00C05BEE" w:rsidP="00C05BEE">
      <w:pPr>
        <w:spacing w:before="120" w:line="276" w:lineRule="auto"/>
        <w:rPr>
          <w:rFonts w:cstheme="minorHAnsi"/>
          <w:bCs/>
          <w:sz w:val="24"/>
        </w:rPr>
      </w:pPr>
      <w:r w:rsidRPr="00C05BEE">
        <w:rPr>
          <w:rFonts w:cstheme="minorHAnsi"/>
          <w:bCs/>
          <w:sz w:val="22"/>
          <w:szCs w:val="24"/>
        </w:rPr>
        <w:t xml:space="preserve">Keyword: </w:t>
      </w:r>
      <w:r w:rsidRPr="00C05BEE">
        <w:rPr>
          <w:rFonts w:cstheme="minorHAnsi"/>
          <w:bCs/>
          <w:sz w:val="22"/>
          <w:szCs w:val="24"/>
        </w:rPr>
        <w:tab/>
      </w:r>
      <w:r w:rsidRPr="00C05BEE">
        <w:rPr>
          <w:rFonts w:cstheme="minorHAnsi"/>
          <w:bCs/>
          <w:sz w:val="22"/>
          <w:szCs w:val="24"/>
        </w:rPr>
        <w:tab/>
        <w:t>home improvement ad</w:t>
      </w:r>
    </w:p>
    <w:p w14:paraId="65DA8267" w14:textId="77777777" w:rsidR="00C05BEE" w:rsidRPr="00C05BEE" w:rsidRDefault="00C05BEE" w:rsidP="00C05BEE">
      <w:pPr>
        <w:spacing w:line="276" w:lineRule="auto"/>
        <w:rPr>
          <w:rFonts w:cs="Times New Roman"/>
          <w:bCs/>
          <w:sz w:val="22"/>
          <w:szCs w:val="22"/>
        </w:rPr>
      </w:pPr>
      <w:r w:rsidRPr="00C05BEE">
        <w:rPr>
          <w:rFonts w:cs="Times New Roman"/>
          <w:bCs/>
          <w:sz w:val="22"/>
          <w:szCs w:val="22"/>
        </w:rPr>
        <w:t>Title Tag:</w:t>
      </w:r>
      <w:r w:rsidRPr="00C05BEE">
        <w:rPr>
          <w:rFonts w:cs="Times New Roman"/>
          <w:bCs/>
          <w:sz w:val="22"/>
          <w:szCs w:val="22"/>
        </w:rPr>
        <w:tab/>
      </w:r>
      <w:r w:rsidRPr="00C05BEE">
        <w:rPr>
          <w:rFonts w:cs="Times New Roman"/>
          <w:bCs/>
          <w:sz w:val="22"/>
          <w:szCs w:val="22"/>
        </w:rPr>
        <w:tab/>
        <w:t>5 Tips for Home Improvement Ad | BeDazzle Kitchen Cabinets</w:t>
      </w:r>
    </w:p>
    <w:p w14:paraId="3956BD59" w14:textId="77777777" w:rsidR="00C05BEE" w:rsidRDefault="00C05BEE" w:rsidP="00C05BEE">
      <w:pPr>
        <w:spacing w:after="0" w:line="276" w:lineRule="auto"/>
        <w:rPr>
          <w:rFonts w:cs="Times New Roman"/>
          <w:bCs/>
          <w:sz w:val="22"/>
          <w:szCs w:val="22"/>
        </w:rPr>
      </w:pPr>
      <w:r w:rsidRPr="00C05BEE">
        <w:rPr>
          <w:rFonts w:cs="Times New Roman"/>
          <w:bCs/>
          <w:sz w:val="22"/>
          <w:szCs w:val="22"/>
        </w:rPr>
        <w:t>Meta Description:</w:t>
      </w:r>
      <w:r w:rsidRPr="00C05BEE">
        <w:rPr>
          <w:rFonts w:cs="Times New Roman"/>
          <w:bCs/>
          <w:sz w:val="22"/>
          <w:szCs w:val="22"/>
        </w:rPr>
        <w:tab/>
        <w:t xml:space="preserve">Struggling to write your home improvement ads? Don't waste any more </w:t>
      </w:r>
    </w:p>
    <w:p w14:paraId="0AC98C54" w14:textId="25E1E490" w:rsidR="00C05BEE" w:rsidRPr="00C05BEE" w:rsidRDefault="00C05BEE" w:rsidP="00C05BEE">
      <w:pPr>
        <w:spacing w:line="276" w:lineRule="auto"/>
        <w:ind w:left="2160"/>
        <w:rPr>
          <w:rFonts w:cs="Times New Roman"/>
          <w:bCs/>
          <w:sz w:val="22"/>
          <w:szCs w:val="22"/>
        </w:rPr>
      </w:pPr>
      <w:r w:rsidRPr="00C05BEE">
        <w:rPr>
          <w:rFonts w:cs="Times New Roman"/>
          <w:bCs/>
          <w:sz w:val="22"/>
          <w:szCs w:val="22"/>
        </w:rPr>
        <w:t>advertising dollars. Check</w:t>
      </w:r>
      <w:r w:rsidR="00843F01">
        <w:rPr>
          <w:rFonts w:cs="Times New Roman"/>
          <w:bCs/>
          <w:sz w:val="22"/>
          <w:szCs w:val="22"/>
        </w:rPr>
        <w:t xml:space="preserve"> out</w:t>
      </w:r>
      <w:r w:rsidRPr="00C05BEE">
        <w:rPr>
          <w:rFonts w:cs="Times New Roman"/>
          <w:bCs/>
          <w:sz w:val="22"/>
          <w:szCs w:val="22"/>
        </w:rPr>
        <w:t xml:space="preserve"> BeDazzle's 5 Tips for Writing Great Home Improvement Ads.</w:t>
      </w:r>
    </w:p>
    <w:p w14:paraId="71191CFF" w14:textId="77777777" w:rsidR="00C05BEE" w:rsidRPr="00C05BEE" w:rsidRDefault="00C05BEE" w:rsidP="00C05BEE">
      <w:pPr>
        <w:spacing w:line="276" w:lineRule="auto"/>
        <w:rPr>
          <w:rFonts w:cs="Times New Roman"/>
          <w:bCs/>
          <w:sz w:val="22"/>
          <w:szCs w:val="22"/>
        </w:rPr>
      </w:pPr>
      <w:r w:rsidRPr="00C05BEE">
        <w:rPr>
          <w:rFonts w:cs="Times New Roman"/>
          <w:bCs/>
          <w:sz w:val="22"/>
          <w:szCs w:val="22"/>
        </w:rPr>
        <w:t xml:space="preserve">URL: </w:t>
      </w:r>
      <w:r w:rsidRPr="00C05BEE">
        <w:rPr>
          <w:rFonts w:cs="Times New Roman"/>
          <w:bCs/>
          <w:sz w:val="22"/>
          <w:szCs w:val="22"/>
        </w:rPr>
        <w:tab/>
      </w:r>
      <w:r w:rsidRPr="00C05BEE">
        <w:rPr>
          <w:rFonts w:cs="Times New Roman"/>
          <w:bCs/>
          <w:sz w:val="22"/>
          <w:szCs w:val="22"/>
        </w:rPr>
        <w:tab/>
      </w:r>
      <w:r w:rsidRPr="00C05BEE">
        <w:rPr>
          <w:rFonts w:cs="Times New Roman"/>
          <w:bCs/>
          <w:sz w:val="22"/>
          <w:szCs w:val="22"/>
        </w:rPr>
        <w:tab/>
        <w:t>www.bedazzlekitchencabinets.com/blog/5-tips-for-home-improvement-ad</w:t>
      </w:r>
    </w:p>
    <w:p w14:paraId="14D9E9EE" w14:textId="51204493" w:rsidR="000D522A" w:rsidRPr="00C05BEE" w:rsidRDefault="00C05BEE" w:rsidP="00C05BEE">
      <w:pPr>
        <w:pStyle w:val="NoSpacing"/>
        <w:spacing w:line="276" w:lineRule="auto"/>
        <w:rPr>
          <w:rFonts w:ascii="Times New Roman" w:hAnsi="Times New Roman"/>
          <w:sz w:val="22"/>
          <w:szCs w:val="22"/>
        </w:rPr>
      </w:pPr>
      <w:r w:rsidRPr="00C05BEE">
        <w:rPr>
          <w:rFonts w:ascii="Times New Roman" w:hAnsi="Times New Roman"/>
          <w:sz w:val="22"/>
          <w:szCs w:val="22"/>
        </w:rPr>
        <w:t>H1 Tag:</w:t>
      </w:r>
      <w:r w:rsidRPr="00C05BEE">
        <w:rPr>
          <w:rFonts w:ascii="Times New Roman" w:hAnsi="Times New Roman"/>
          <w:sz w:val="22"/>
          <w:szCs w:val="22"/>
        </w:rPr>
        <w:tab/>
      </w:r>
      <w:r w:rsidRPr="00C05BEE">
        <w:rPr>
          <w:rFonts w:ascii="Times New Roman" w:hAnsi="Times New Roman"/>
          <w:sz w:val="22"/>
          <w:szCs w:val="22"/>
        </w:rPr>
        <w:tab/>
        <w:t>5 Tips for Writing Great Home Improvement Ads</w:t>
      </w:r>
    </w:p>
    <w:p w14:paraId="42C20327" w14:textId="716C0938" w:rsidR="002F2059" w:rsidRPr="009664F2" w:rsidRDefault="00000000" w:rsidP="00923F17">
      <w:pPr>
        <w:pStyle w:val="NoSpacing"/>
        <w:spacing w:line="276" w:lineRule="auto"/>
      </w:pPr>
      <w:r>
        <w:pict w14:anchorId="58AA9B62">
          <v:rect id="_x0000_i1028" style="width:0;height:1.5pt" o:hralign="center" o:hrstd="t" o:hr="t" fillcolor="#a0a0a0" stroked="f"/>
        </w:pict>
      </w:r>
    </w:p>
    <w:p w14:paraId="0AE53BF3" w14:textId="003A43CC" w:rsidR="00C05BEE" w:rsidRDefault="00C05BEE" w:rsidP="00923F17">
      <w:pPr>
        <w:rPr>
          <w:b/>
          <w:bCs/>
        </w:rPr>
      </w:pPr>
      <w:r>
        <w:rPr>
          <w:b/>
          <w:bCs/>
        </w:rPr>
        <w:t>Featured Image:</w:t>
      </w:r>
    </w:p>
    <w:p w14:paraId="5E9E97E2" w14:textId="53AB4D41" w:rsidR="00C05BEE" w:rsidRDefault="00C05BEE" w:rsidP="00C05BEE">
      <w:r w:rsidRPr="00C05BEE">
        <w:rPr>
          <w:noProof/>
        </w:rPr>
        <w:drawing>
          <wp:inline distT="0" distB="0" distL="0" distR="0" wp14:anchorId="6DBFA8A7" wp14:editId="4EBCF032">
            <wp:extent cx="1990333" cy="1890215"/>
            <wp:effectExtent l="0" t="0" r="0" b="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97226" cy="1896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5959E2" w14:textId="142740E9" w:rsidR="00C05BEE" w:rsidRPr="00C05BEE" w:rsidRDefault="00C05BEE" w:rsidP="00C05BEE">
      <w:r>
        <w:t xml:space="preserve">[Alt Tag:  Writing a home improvement ad takes research. </w:t>
      </w:r>
      <w:hyperlink r:id="rId9" w:history="1">
        <w:r w:rsidRPr="00D970E6">
          <w:rPr>
            <w:rStyle w:val="Hyperlink"/>
          </w:rPr>
          <w:t>https://st.depositphotos.com/1368414/2719/i/600/depositphotos_27195313-stock-photo-construction-advertisement.jpg</w:t>
        </w:r>
      </w:hyperlink>
      <w:r>
        <w:t>]</w:t>
      </w:r>
    </w:p>
    <w:p w14:paraId="132DAF27" w14:textId="77777777" w:rsidR="00C05BEE" w:rsidRDefault="00C05BEE" w:rsidP="00923F17">
      <w:pPr>
        <w:rPr>
          <w:b/>
          <w:bCs/>
        </w:rPr>
      </w:pPr>
    </w:p>
    <w:p w14:paraId="4FA33DEC" w14:textId="5B9C386E" w:rsidR="00923F17" w:rsidRPr="00D27F68" w:rsidRDefault="00923F17" w:rsidP="00923F17">
      <w:pPr>
        <w:rPr>
          <w:b/>
          <w:bCs/>
        </w:rPr>
      </w:pPr>
      <w:r w:rsidRPr="00D27F68">
        <w:rPr>
          <w:b/>
          <w:bCs/>
        </w:rPr>
        <w:t xml:space="preserve">Body Copy: </w:t>
      </w:r>
    </w:p>
    <w:p w14:paraId="3EA42AFD" w14:textId="4657F425" w:rsidR="00923F17" w:rsidRDefault="00923F17" w:rsidP="00923F17">
      <w:pPr>
        <w:pStyle w:val="Heading1"/>
        <w:jc w:val="center"/>
      </w:pPr>
      <w:r>
        <w:t>5 Tips for Writing Great Home Improvement Ads</w:t>
      </w:r>
    </w:p>
    <w:p w14:paraId="36D7A2C2" w14:textId="77777777" w:rsidR="00C05BEE" w:rsidRDefault="00C05BEE" w:rsidP="00923F17">
      <w:r>
        <w:t>Need to attract more business but not sure what to put in your home improvement ad?</w:t>
      </w:r>
    </w:p>
    <w:p w14:paraId="485C0486" w14:textId="5824EF49" w:rsidR="00C05BEE" w:rsidRDefault="00C05BEE" w:rsidP="00923F17">
      <w:r>
        <w:lastRenderedPageBreak/>
        <w:t xml:space="preserve">Writing ads does </w:t>
      </w:r>
      <w:r w:rsidR="00843F01">
        <w:t xml:space="preserve">not </w:t>
      </w:r>
      <w:r>
        <w:t xml:space="preserve">have to </w:t>
      </w:r>
      <w:r w:rsidR="00843F01">
        <w:t>drive you crazy</w:t>
      </w:r>
      <w:r>
        <w:t>.</w:t>
      </w:r>
    </w:p>
    <w:p w14:paraId="32936A9F" w14:textId="1A6044CB" w:rsidR="00923F17" w:rsidRDefault="00C05BEE" w:rsidP="00923F17">
      <w:r>
        <w:t>Here are five (5) tips for writing great home improvement ads that you can implement today!</w:t>
      </w:r>
    </w:p>
    <w:p w14:paraId="0792B63D" w14:textId="2F547E20" w:rsidR="00923F17" w:rsidRDefault="00923F17" w:rsidP="00923F17">
      <w:pPr>
        <w:pStyle w:val="Heading2"/>
      </w:pPr>
      <w:r>
        <w:t>Tip #1 – Target Audience</w:t>
      </w:r>
    </w:p>
    <w:p w14:paraId="31AF1A01" w14:textId="3F7A671A" w:rsidR="00923F17" w:rsidRDefault="00C05BEE" w:rsidP="00923F17">
      <w:r>
        <w:t xml:space="preserve">Ads that produce results are like rifles – not shotguns. You take your time, research </w:t>
      </w:r>
      <w:r w:rsidR="00843F01">
        <w:t>your ideal customer</w:t>
      </w:r>
      <w:r>
        <w:t xml:space="preserve"> and then target </w:t>
      </w:r>
      <w:r w:rsidR="00843F01">
        <w:t xml:space="preserve">that </w:t>
      </w:r>
      <w:r>
        <w:t xml:space="preserve">specific group. Audience targeting allows you to zero in on motivated customers ready to buy. </w:t>
      </w:r>
    </w:p>
    <w:p w14:paraId="0FFCA276" w14:textId="4EABF0F7" w:rsidR="00923F17" w:rsidRDefault="00923F17" w:rsidP="00923F17">
      <w:pPr>
        <w:pStyle w:val="Heading2"/>
      </w:pPr>
      <w:r>
        <w:t>Tip #2 – Keywords</w:t>
      </w:r>
    </w:p>
    <w:p w14:paraId="69F133E0" w14:textId="160DB2F8" w:rsidR="00923F17" w:rsidRDefault="00C05BEE" w:rsidP="00923F17">
      <w:r>
        <w:t>Keywords are search terms people use to find answers to their questions</w:t>
      </w:r>
      <w:r w:rsidR="00633AAF">
        <w:t>. U</w:t>
      </w:r>
      <w:r>
        <w:t xml:space="preserve">se a long-tail keyword (a multi-word keyword phrase) like </w:t>
      </w:r>
      <w:r w:rsidR="00843F01">
        <w:t>"</w:t>
      </w:r>
      <w:r>
        <w:t>women</w:t>
      </w:r>
      <w:r w:rsidR="00633AAF">
        <w:t>'</w:t>
      </w:r>
      <w:r>
        <w:t>s cloud form shoes</w:t>
      </w:r>
      <w:r w:rsidR="00633AAF">
        <w:t>"</w:t>
      </w:r>
      <w:r>
        <w:t xml:space="preserve"> instead of </w:t>
      </w:r>
      <w:r w:rsidR="00633AAF">
        <w:t>"</w:t>
      </w:r>
      <w:r>
        <w:t>shoes</w:t>
      </w:r>
      <w:r w:rsidR="00633AAF">
        <w:t>"</w:t>
      </w:r>
      <w:r>
        <w:t>. Being specific</w:t>
      </w:r>
      <w:r w:rsidR="00843F01">
        <w:t xml:space="preserve"> </w:t>
      </w:r>
      <w:r>
        <w:t xml:space="preserve">actively weeds out the looky-loos. The remaining searchers are qualified leads looking for your service ready to buy. This drill down maximizes the advertising dollars of your home improvement ad. </w:t>
      </w:r>
    </w:p>
    <w:p w14:paraId="655FFC41" w14:textId="61B119D3" w:rsidR="00923F17" w:rsidRDefault="00923F17" w:rsidP="00923F17">
      <w:pPr>
        <w:pStyle w:val="Heading2"/>
      </w:pPr>
      <w:r>
        <w:t>Tip #3 – Pain</w:t>
      </w:r>
      <w:r w:rsidR="00843F01">
        <w:t xml:space="preserve"> P</w:t>
      </w:r>
      <w:r>
        <w:t>oints</w:t>
      </w:r>
    </w:p>
    <w:p w14:paraId="1B7E694C" w14:textId="6F6A84D0" w:rsidR="00C05BEE" w:rsidRDefault="00C05BEE" w:rsidP="00C05BEE">
      <w:r>
        <w:t xml:space="preserve">To connect with your target, show you understand their pain points. Then position your services as the most trustworthy </w:t>
      </w:r>
      <w:r w:rsidR="00843F01">
        <w:t>solution for those pain points</w:t>
      </w:r>
      <w:r>
        <w:t xml:space="preserve">. </w:t>
      </w:r>
    </w:p>
    <w:p w14:paraId="32A0E082" w14:textId="1CFFDABF" w:rsidR="00633AAF" w:rsidRPr="00633AAF" w:rsidRDefault="00633AAF" w:rsidP="00633AAF">
      <w:r w:rsidRPr="00633AAF">
        <w:t xml:space="preserve">Look at the following example. </w:t>
      </w:r>
      <w:r>
        <w:t>"</w:t>
      </w:r>
      <w:r w:rsidRPr="00633AAF">
        <w:t>Imagine cooking your favorite dinner and finding all your ingredients quickly. No more hunting for what you need. We at [insert company name] can make that a reality for you easily and quickly.</w:t>
      </w:r>
      <w:r>
        <w:t>"</w:t>
      </w:r>
    </w:p>
    <w:p w14:paraId="46E0C268" w14:textId="32D50EAD" w:rsidR="00923F17" w:rsidRDefault="00923F17" w:rsidP="00923F17">
      <w:pPr>
        <w:pStyle w:val="Heading2"/>
      </w:pPr>
      <w:r>
        <w:t xml:space="preserve">Tip #4 – Features </w:t>
      </w:r>
    </w:p>
    <w:p w14:paraId="378EE9D9" w14:textId="5CB1FB2F" w:rsidR="00923F17" w:rsidRDefault="00C05BEE" w:rsidP="00923F17">
      <w:r>
        <w:t xml:space="preserve">Features are distinctive attributes like a double beveled cabinet door. The double bevel is the feature that makes the product unique. Adding features to your home improvement ad gives enough detail to capture your potential </w:t>
      </w:r>
      <w:r w:rsidR="00843F01">
        <w:t>c</w:t>
      </w:r>
      <w:r>
        <w:t>ustomer</w:t>
      </w:r>
      <w:r w:rsidR="00633AAF">
        <w:t>'</w:t>
      </w:r>
      <w:r>
        <w:t>s interest</w:t>
      </w:r>
      <w:r w:rsidR="00633AAF">
        <w:t>,</w:t>
      </w:r>
      <w:r>
        <w:t xml:space="preserve"> so they click on the ad. </w:t>
      </w:r>
    </w:p>
    <w:p w14:paraId="00ADEA0D" w14:textId="1621A04B" w:rsidR="00923F17" w:rsidRDefault="00923F17" w:rsidP="00923F17">
      <w:pPr>
        <w:pStyle w:val="Heading2"/>
      </w:pPr>
      <w:r>
        <w:t>Tip #5 – Benefits</w:t>
      </w:r>
    </w:p>
    <w:p w14:paraId="088CE6CF" w14:textId="408F6CF1" w:rsidR="00C05BEE" w:rsidRDefault="00C05BEE" w:rsidP="00923F17">
      <w:r>
        <w:t xml:space="preserve">Benefits are advantages gained from the product. These are tangible or emotional. Often features are paired with benefits to create a more inclusive feel. </w:t>
      </w:r>
    </w:p>
    <w:p w14:paraId="75D5BB8C" w14:textId="5788729A" w:rsidR="00923F17" w:rsidRDefault="00C05BEE" w:rsidP="00923F17">
      <w:r>
        <w:t>Here</w:t>
      </w:r>
      <w:r w:rsidR="00633AAF">
        <w:t>'</w:t>
      </w:r>
      <w:r>
        <w:t>s an example</w:t>
      </w:r>
      <w:r w:rsidR="00633AAF">
        <w:t xml:space="preserve"> of a feature benefit combo. "An</w:t>
      </w:r>
      <w:r>
        <w:t xml:space="preserve"> extra deep slide-out rack [feature] makes organizing easier </w:t>
      </w:r>
      <w:r w:rsidR="00633AAF">
        <w:t xml:space="preserve">to find </w:t>
      </w:r>
      <w:r>
        <w:t>your secret ingredient faster [benefit]</w:t>
      </w:r>
      <w:r w:rsidR="00633AAF">
        <w:t>"</w:t>
      </w:r>
      <w:r>
        <w:t>.</w:t>
      </w:r>
    </w:p>
    <w:p w14:paraId="7FCE5AFF" w14:textId="283BFAA6" w:rsidR="00C05BEE" w:rsidRDefault="00C05BEE" w:rsidP="00923F17">
      <w:r w:rsidRPr="00C05BEE">
        <w:rPr>
          <w:noProof/>
        </w:rPr>
        <w:lastRenderedPageBreak/>
        <w:drawing>
          <wp:inline distT="0" distB="0" distL="0" distR="0" wp14:anchorId="200B6D93" wp14:editId="39CE80FF">
            <wp:extent cx="3153037" cy="2388358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59742" cy="2393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0DE81" w14:textId="2E990E15" w:rsidR="00923F17" w:rsidRDefault="00C05BEE" w:rsidP="00923F17">
      <w:r>
        <w:t xml:space="preserve">[ALT TAG:  </w:t>
      </w:r>
      <w:r w:rsidR="00843F01">
        <w:t>A w</w:t>
      </w:r>
      <w:r>
        <w:t>ell</w:t>
      </w:r>
      <w:r w:rsidR="00843F01">
        <w:t>-</w:t>
      </w:r>
      <w:r>
        <w:t xml:space="preserve">organized cabinet makes it easy </w:t>
      </w:r>
      <w:r w:rsidR="00843F01">
        <w:t xml:space="preserve">to find </w:t>
      </w:r>
      <w:r>
        <w:t xml:space="preserve">your favorite ingredients. </w:t>
      </w:r>
      <w:hyperlink r:id="rId11" w:history="1">
        <w:r w:rsidRPr="00C05BEE">
          <w:rPr>
            <w:rStyle w:val="Hyperlink"/>
          </w:rPr>
          <w:t>https://st.depositphotos.com/2222068/2528/i/600/depositphotos_25287437-stock-photo-detail-of-open-kitchen-cabinet.jpg</w:t>
        </w:r>
      </w:hyperlink>
      <w:r>
        <w:t>]</w:t>
      </w:r>
    </w:p>
    <w:p w14:paraId="2153BF22" w14:textId="3343812E" w:rsidR="00923F17" w:rsidRDefault="00C05BEE" w:rsidP="00923F17">
      <w:r>
        <w:t xml:space="preserve">Combine these </w:t>
      </w:r>
      <w:r w:rsidR="00633AAF">
        <w:t>t</w:t>
      </w:r>
      <w:r>
        <w:t xml:space="preserve">o create a home improvement ad </w:t>
      </w:r>
      <w:r w:rsidR="00633AAF">
        <w:t xml:space="preserve">with a kick. It will </w:t>
      </w:r>
      <w:r>
        <w:t xml:space="preserve">maximize your ad spend and deliver red hot leads to your inbox. </w:t>
      </w:r>
    </w:p>
    <w:p w14:paraId="63FBC814" w14:textId="0989A43D" w:rsidR="00C05BEE" w:rsidRDefault="00C05BEE" w:rsidP="00923F17">
      <w:r>
        <w:t xml:space="preserve">BeDazzle Kitchen Cabinets is happy to share our </w:t>
      </w:r>
      <w:r w:rsidR="00843F01">
        <w:t>experience</w:t>
      </w:r>
      <w:r>
        <w:t xml:space="preserve">. Click here [hyperlink to next blog ] to find out more. </w:t>
      </w:r>
    </w:p>
    <w:p w14:paraId="69E1A17A" w14:textId="77777777" w:rsidR="00923F17" w:rsidRDefault="00923F17" w:rsidP="00923F17"/>
    <w:p w14:paraId="6CD967F4" w14:textId="36156B42" w:rsidR="00923F17" w:rsidRDefault="00923F17" w:rsidP="00923F17"/>
    <w:p w14:paraId="6EC087C2" w14:textId="77777777" w:rsidR="00923F17" w:rsidRPr="00923F17" w:rsidRDefault="00923F17" w:rsidP="00923F17"/>
    <w:sectPr w:rsidR="00923F17" w:rsidRPr="00923F17" w:rsidSect="00A5253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92E42E" w14:textId="77777777" w:rsidR="00962218" w:rsidRDefault="00962218" w:rsidP="00923F17">
      <w:r>
        <w:separator/>
      </w:r>
    </w:p>
  </w:endnote>
  <w:endnote w:type="continuationSeparator" w:id="0">
    <w:p w14:paraId="0A8FC3E2" w14:textId="77777777" w:rsidR="00962218" w:rsidRDefault="00962218" w:rsidP="00923F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B466F7" w14:textId="77777777" w:rsidR="00923F17" w:rsidRDefault="00923F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1487D3" w14:textId="77777777" w:rsidR="00923F17" w:rsidRDefault="00923F1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8922C" w14:textId="77777777" w:rsidR="00923F17" w:rsidRDefault="00923F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E87150" w14:textId="77777777" w:rsidR="00962218" w:rsidRDefault="00962218" w:rsidP="00923F17">
      <w:r>
        <w:separator/>
      </w:r>
    </w:p>
  </w:footnote>
  <w:footnote w:type="continuationSeparator" w:id="0">
    <w:p w14:paraId="2A5A0CEE" w14:textId="77777777" w:rsidR="00962218" w:rsidRDefault="00962218" w:rsidP="00923F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E5403D" w14:textId="77777777" w:rsidR="00923F17" w:rsidRDefault="00923F1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7EB0D9" w14:textId="5A71A0E4" w:rsidR="00923F17" w:rsidRPr="00923F17" w:rsidRDefault="00923F17">
    <w:pPr>
      <w:pStyle w:val="Header"/>
      <w:rPr>
        <w:sz w:val="20"/>
        <w:szCs w:val="20"/>
      </w:rPr>
    </w:pPr>
    <w:r w:rsidRPr="00923F17">
      <w:rPr>
        <w:sz w:val="20"/>
        <w:szCs w:val="20"/>
      </w:rPr>
      <w:t>Shana Rhinehart</w:t>
    </w:r>
    <w:r>
      <w:rPr>
        <w:sz w:val="20"/>
        <w:szCs w:val="20"/>
      </w:rPr>
      <w:t xml:space="preserve"> </w:t>
    </w:r>
    <w:r>
      <w:rPr>
        <w:sz w:val="20"/>
        <w:szCs w:val="20"/>
      </w:rPr>
      <w:tab/>
    </w:r>
    <w:r>
      <w:rPr>
        <w:sz w:val="20"/>
        <w:szCs w:val="20"/>
      </w:rPr>
      <w:tab/>
    </w:r>
    <w:r w:rsidRPr="00923F17">
      <w:rPr>
        <w:sz w:val="20"/>
        <w:szCs w:val="20"/>
      </w:rPr>
      <w:t>writer@springboardwritingconcepts.co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EE52C8" w14:textId="77777777" w:rsidR="00923F17" w:rsidRDefault="00923F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45066D"/>
    <w:multiLevelType w:val="hybridMultilevel"/>
    <w:tmpl w:val="6FF218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0F271BD"/>
    <w:multiLevelType w:val="hybridMultilevel"/>
    <w:tmpl w:val="864A63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69951421">
    <w:abstractNumId w:val="0"/>
  </w:num>
  <w:num w:numId="2" w16cid:durableId="214716130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activeWritingStyle w:appName="MSWord" w:lang="en-US" w:vendorID="64" w:dllVersion="4096" w:nlCheck="1" w:checkStyle="0"/>
  <w:activeWritingStyle w:appName="MSWord" w:lang="en-US" w:vendorID="64" w:dllVersion="0" w:nlCheck="1" w:checkStyle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CwNDe0MLKwMDcyMTNX0lEKTi0uzszPAymwqAUAITErtSwAAAA="/>
  </w:docVars>
  <w:rsids>
    <w:rsidRoot w:val="008C7886"/>
    <w:rsid w:val="00033BCB"/>
    <w:rsid w:val="000D522A"/>
    <w:rsid w:val="00115648"/>
    <w:rsid w:val="001E789D"/>
    <w:rsid w:val="00263F47"/>
    <w:rsid w:val="002839E7"/>
    <w:rsid w:val="002F2059"/>
    <w:rsid w:val="003056B0"/>
    <w:rsid w:val="003F782A"/>
    <w:rsid w:val="0046111F"/>
    <w:rsid w:val="004B193F"/>
    <w:rsid w:val="004E7EC0"/>
    <w:rsid w:val="005233D2"/>
    <w:rsid w:val="0052588C"/>
    <w:rsid w:val="005A745D"/>
    <w:rsid w:val="005D10E8"/>
    <w:rsid w:val="005E1089"/>
    <w:rsid w:val="00633AAF"/>
    <w:rsid w:val="00695BD8"/>
    <w:rsid w:val="006E318C"/>
    <w:rsid w:val="00711193"/>
    <w:rsid w:val="007331D1"/>
    <w:rsid w:val="007A565D"/>
    <w:rsid w:val="008226A5"/>
    <w:rsid w:val="00840643"/>
    <w:rsid w:val="00843F01"/>
    <w:rsid w:val="008A407F"/>
    <w:rsid w:val="008C7886"/>
    <w:rsid w:val="008F3B47"/>
    <w:rsid w:val="00923F17"/>
    <w:rsid w:val="00962218"/>
    <w:rsid w:val="009664F2"/>
    <w:rsid w:val="009A4715"/>
    <w:rsid w:val="00A5253F"/>
    <w:rsid w:val="00BB02C3"/>
    <w:rsid w:val="00BD308A"/>
    <w:rsid w:val="00BD53A6"/>
    <w:rsid w:val="00C05BEE"/>
    <w:rsid w:val="00C3617E"/>
    <w:rsid w:val="00C40DE3"/>
    <w:rsid w:val="00E16420"/>
    <w:rsid w:val="00E31D8A"/>
    <w:rsid w:val="00E32451"/>
    <w:rsid w:val="00E5745E"/>
    <w:rsid w:val="00E97073"/>
    <w:rsid w:val="00EB395F"/>
    <w:rsid w:val="00EE6A5C"/>
    <w:rsid w:val="00FD6F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AC1AFD"/>
  <w15:chartTrackingRefBased/>
  <w15:docId w15:val="{7E2BBF73-917C-5544-98F8-8AAE224EAF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8"/>
        <w:szCs w:val="28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6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5BEE"/>
    <w:pPr>
      <w:spacing w:after="120"/>
    </w:pPr>
  </w:style>
  <w:style w:type="paragraph" w:styleId="Heading1">
    <w:name w:val="heading 1"/>
    <w:basedOn w:val="Normal"/>
    <w:next w:val="Normal"/>
    <w:link w:val="Heading1Char"/>
    <w:uiPriority w:val="3"/>
    <w:qFormat/>
    <w:rsid w:val="002F2059"/>
    <w:pPr>
      <w:keepNext/>
      <w:keepLines/>
      <w:spacing w:before="240" w:after="180"/>
      <w:outlineLvl w:val="0"/>
    </w:pPr>
    <w:rPr>
      <w:rFonts w:eastAsiaTheme="majorEastAsia" w:cstheme="majorBidi"/>
      <w:b/>
      <w:color w:val="E2B80F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4"/>
    <w:qFormat/>
    <w:rsid w:val="002F2059"/>
    <w:pPr>
      <w:keepNext/>
      <w:keepLines/>
      <w:spacing w:before="180"/>
      <w:outlineLvl w:val="1"/>
    </w:pPr>
    <w:rPr>
      <w:rFonts w:eastAsiaTheme="majorEastAsia" w:cstheme="majorBidi"/>
      <w:b/>
      <w:color w:val="6F0523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5"/>
    <w:qFormat/>
    <w:rsid w:val="002F2059"/>
    <w:pPr>
      <w:keepNext/>
      <w:keepLines/>
      <w:spacing w:before="120"/>
      <w:outlineLvl w:val="2"/>
    </w:pPr>
    <w:rPr>
      <w:rFonts w:eastAsiaTheme="majorEastAsia" w:cstheme="majorBidi"/>
      <w:b/>
      <w:color w:val="E2B80F"/>
    </w:rPr>
  </w:style>
  <w:style w:type="paragraph" w:styleId="Heading4">
    <w:name w:val="heading 4"/>
    <w:basedOn w:val="Normal"/>
    <w:next w:val="Normal"/>
    <w:link w:val="Heading4Char"/>
    <w:uiPriority w:val="6"/>
    <w:qFormat/>
    <w:rsid w:val="002F2059"/>
    <w:pPr>
      <w:keepNext/>
      <w:keepLines/>
      <w:spacing w:before="40"/>
      <w:outlineLvl w:val="3"/>
    </w:pPr>
    <w:rPr>
      <w:rFonts w:ascii="Garamond" w:eastAsiaTheme="majorEastAsia" w:hAnsi="Garamond" w:cstheme="majorBidi"/>
      <w:b/>
      <w:i/>
      <w:iCs/>
      <w:color w:val="6F05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32451"/>
    <w:pPr>
      <w:spacing w:before="100" w:beforeAutospacing="1" w:after="100" w:afterAutospacing="1"/>
    </w:pPr>
    <w:rPr>
      <w:sz w:val="24"/>
    </w:rPr>
  </w:style>
  <w:style w:type="character" w:styleId="Hyperlink">
    <w:name w:val="Hyperlink"/>
    <w:basedOn w:val="DefaultParagraphFont"/>
    <w:uiPriority w:val="99"/>
    <w:unhideWhenUsed/>
    <w:rsid w:val="00E32451"/>
    <w:rPr>
      <w:color w:val="0000FF"/>
      <w:u w:val="single"/>
    </w:rPr>
  </w:style>
  <w:style w:type="character" w:customStyle="1" w:styleId="Heading4Char">
    <w:name w:val="Heading 4 Char"/>
    <w:basedOn w:val="DefaultParagraphFont"/>
    <w:link w:val="Heading4"/>
    <w:uiPriority w:val="6"/>
    <w:rsid w:val="002F2059"/>
    <w:rPr>
      <w:rFonts w:ascii="Garamond" w:eastAsiaTheme="majorEastAsia" w:hAnsi="Garamond" w:cstheme="majorBidi"/>
      <w:b/>
      <w:i/>
      <w:iCs/>
      <w:color w:val="6F0523"/>
    </w:rPr>
  </w:style>
  <w:style w:type="character" w:styleId="Emphasis">
    <w:name w:val="Emphasis"/>
    <w:basedOn w:val="DefaultParagraphFont"/>
    <w:uiPriority w:val="20"/>
    <w:qFormat/>
    <w:rsid w:val="00E32451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E32451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26A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26A5"/>
    <w:rPr>
      <w:rFonts w:ascii="Segoe UI" w:eastAsia="Times New Roman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3"/>
    <w:rsid w:val="002F2059"/>
    <w:rPr>
      <w:rFonts w:ascii="Garamond" w:eastAsiaTheme="majorEastAsia" w:hAnsi="Garamond" w:cstheme="majorBidi"/>
      <w:b/>
      <w:color w:val="E2B80F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4"/>
    <w:rsid w:val="002F2059"/>
    <w:rPr>
      <w:rFonts w:ascii="Garamond" w:eastAsiaTheme="majorEastAsia" w:hAnsi="Garamond" w:cstheme="majorBidi"/>
      <w:b/>
      <w:color w:val="6F0523"/>
      <w:sz w:val="32"/>
      <w:szCs w:val="26"/>
    </w:rPr>
  </w:style>
  <w:style w:type="paragraph" w:styleId="ListParagraph">
    <w:name w:val="List Paragraph"/>
    <w:basedOn w:val="Normal"/>
    <w:uiPriority w:val="7"/>
    <w:qFormat/>
    <w:rsid w:val="002F2059"/>
    <w:pPr>
      <w:spacing w:before="120"/>
      <w:ind w:left="720"/>
      <w:contextualSpacing/>
    </w:pPr>
  </w:style>
  <w:style w:type="paragraph" w:styleId="NoSpacing">
    <w:name w:val="No Spacing"/>
    <w:uiPriority w:val="6"/>
    <w:unhideWhenUsed/>
    <w:rsid w:val="002F2059"/>
    <w:rPr>
      <w:rFonts w:ascii="Garamond" w:eastAsia="Times New Roman" w:hAnsi="Garamond" w:cs="Times New Roman"/>
    </w:rPr>
  </w:style>
  <w:style w:type="character" w:customStyle="1" w:styleId="Heading3Char">
    <w:name w:val="Heading 3 Char"/>
    <w:basedOn w:val="DefaultParagraphFont"/>
    <w:link w:val="Heading3"/>
    <w:uiPriority w:val="5"/>
    <w:rsid w:val="002F2059"/>
    <w:rPr>
      <w:rFonts w:ascii="Garamond" w:eastAsiaTheme="majorEastAsia" w:hAnsi="Garamond" w:cstheme="majorBidi"/>
      <w:b/>
      <w:color w:val="E2B80F"/>
      <w:sz w:val="28"/>
    </w:rPr>
  </w:style>
  <w:style w:type="paragraph" w:styleId="Header">
    <w:name w:val="header"/>
    <w:basedOn w:val="Normal"/>
    <w:link w:val="HeaderChar"/>
    <w:uiPriority w:val="99"/>
    <w:unhideWhenUsed/>
    <w:rsid w:val="00923F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3F17"/>
  </w:style>
  <w:style w:type="paragraph" w:styleId="Footer">
    <w:name w:val="footer"/>
    <w:basedOn w:val="Normal"/>
    <w:link w:val="FooterChar"/>
    <w:uiPriority w:val="99"/>
    <w:unhideWhenUsed/>
    <w:rsid w:val="00923F1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3F17"/>
  </w:style>
  <w:style w:type="character" w:styleId="UnresolvedMention">
    <w:name w:val="Unresolved Mention"/>
    <w:basedOn w:val="DefaultParagraphFont"/>
    <w:uiPriority w:val="99"/>
    <w:semiHidden/>
    <w:unhideWhenUsed/>
    <w:rsid w:val="00C05BEE"/>
    <w:rPr>
      <w:color w:val="605E5C"/>
      <w:shd w:val="clear" w:color="auto" w:fill="E1DFDD"/>
    </w:rPr>
  </w:style>
  <w:style w:type="character" w:customStyle="1" w:styleId="adverb">
    <w:name w:val="adverb"/>
    <w:basedOn w:val="DefaultParagraphFont"/>
    <w:rsid w:val="00633A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353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5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9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22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06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345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t.depositphotos.com/2222068/2528/i/600/depositphotos_25287437-stock-photo-detail-of-open-kitchen-cabinet.jpg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st.depositphotos.com/1368414/2719/i/600/depositphotos_27195313-stock-photo-construction-advertisement.jpg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1D2B158-1A4A-4996-9C89-31AF9EA8DF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0</TotalTime>
  <Pages>3</Pages>
  <Words>531</Words>
  <Characters>302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Shana Rhinehart</cp:lastModifiedBy>
  <cp:revision>9</cp:revision>
  <dcterms:created xsi:type="dcterms:W3CDTF">2022-09-24T22:03:00Z</dcterms:created>
  <dcterms:modified xsi:type="dcterms:W3CDTF">2022-09-25T2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0b8438efb607e0da1268a26bdcaf80e7c6651e9758260e50070b9e5dc605c3c</vt:lpwstr>
  </property>
</Properties>
</file>